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A6D58" w14:textId="77777777" w:rsidR="003A1DA5" w:rsidRPr="00903E22" w:rsidRDefault="003A1DA5" w:rsidP="003A1DA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40A1B1F2" w14:textId="77777777" w:rsidR="003A1DA5" w:rsidRPr="00903E22" w:rsidRDefault="003A1DA5" w:rsidP="003A1DA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163456D3" w14:textId="77777777" w:rsidR="003A1DA5" w:rsidRPr="00903E22" w:rsidRDefault="003A1DA5" w:rsidP="003A1DA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6500EA1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DOxMDGxNDUysjBR0lEKTi0uzszPAykwrAUA3+JK7iwAAAA="/>
  </w:docVars>
  <w:rsids>
    <w:rsidRoot w:val="0033470B"/>
    <w:rsid w:val="0033470B"/>
    <w:rsid w:val="003A1DA5"/>
    <w:rsid w:val="00964E27"/>
    <w:rsid w:val="00FD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58683"/>
  <w15:chartTrackingRefBased/>
  <w15:docId w15:val="{74CF0498-201A-44FF-B0BF-6B923EB47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D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1T22:34:00Z</dcterms:created>
  <dcterms:modified xsi:type="dcterms:W3CDTF">2021-11-21T22:34:00Z</dcterms:modified>
</cp:coreProperties>
</file>